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7e9758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9661c7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580436c8"/>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35b0c76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03T19:39:15Z</dcterms:created>
  <dcterms:modified xsi:type="dcterms:W3CDTF">2022-01-03T19:39:15Z</dcterms:modified>
</cp:coreProperties>
</file>